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337006D5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 е една от прилаганите логистични технологии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>
        <w:t>Натрупване на излишни складови запаси;</w:t>
      </w:r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12760D">
        <w:t>Нарушаване баланса на доставката</w:t>
      </w:r>
      <w:r>
        <w:t>;</w:t>
      </w:r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производство</w:t>
      </w:r>
      <w:r>
        <w:t>;</w:t>
      </w:r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>и анализ на производствената дейност</w:t>
      </w:r>
      <w:r w:rsidR="00500731">
        <w:t>;</w:t>
      </w:r>
    </w:p>
    <w:p w14:paraId="7E2213A2" w14:textId="0193356A" w:rsidR="003220C9" w:rsidRDefault="00F735D7" w:rsidP="000A6A81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1B0E18EC" w14:textId="679A4CD4" w:rsidR="006A7339" w:rsidRDefault="00614083" w:rsidP="00257AA1">
      <w:pPr>
        <w:pStyle w:val="disbody"/>
      </w:pPr>
      <w:r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>те на предприятието“</w:t>
      </w:r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 xml:space="preserve">името и адреса на клиента, условия на плащане, специфични </w:t>
      </w:r>
      <w:r w:rsidR="00974B89" w:rsidRPr="00974B89">
        <w:lastRenderedPageBreak/>
        <w:t>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D924BF0" w:rsidR="00A90F8E" w:rsidRPr="00CE70FC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  <w:lang w:val="bg-BG"/>
        </w:rP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3838428D" w:rsidR="006C471C" w:rsidRDefault="00B672B4" w:rsidP="00B672B4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4C959AAE" w14:textId="19AD1054" w:rsidR="006C471C" w:rsidRDefault="006C471C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rPr>
          <w:bCs/>
          <w:szCs w:val="28"/>
        </w:rPr>
        <w:br w:type="page"/>
      </w:r>
    </w:p>
    <w:p w14:paraId="7572696C" w14:textId="77777777" w:rsidR="004D4101" w:rsidRPr="00084B24" w:rsidRDefault="004D4101" w:rsidP="00B672B4">
      <w:pPr>
        <w:pStyle w:val="disbody"/>
      </w:pP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lastRenderedPageBreak/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534B60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lastRenderedPageBreak/>
        <w:pict w14:anchorId="202C4EA3">
          <v:roundrect id="Rectangle: Rounded Corners 1" o:spid="_x0000_s1030" style="position:absolute;left:0;text-align:left;margin-left:38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8FEE996" w14:textId="04C863C8" w:rsidR="00DF7EC6" w:rsidRPr="00084B24" w:rsidRDefault="009C74AE" w:rsidP="00E950A8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0"/>
      <w:footerReference w:type="default" r:id="rId11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F0DDF" w14:textId="77777777" w:rsidR="00534B60" w:rsidRDefault="00534B60" w:rsidP="00DA5C8B">
      <w:pPr>
        <w:spacing w:line="240" w:lineRule="auto"/>
      </w:pPr>
      <w:r>
        <w:separator/>
      </w:r>
    </w:p>
  </w:endnote>
  <w:endnote w:type="continuationSeparator" w:id="0">
    <w:p w14:paraId="6B55098F" w14:textId="77777777" w:rsidR="00534B60" w:rsidRDefault="00534B60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105D" w14:textId="77777777" w:rsidR="00534B60" w:rsidRDefault="00534B60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C00EAD5" w14:textId="77777777" w:rsidR="00534B60" w:rsidRDefault="00534B60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EF6A22F" w14:textId="77777777" w:rsidR="00534B60" w:rsidRDefault="00534B60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C013D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7017"/>
    <w:rsid w:val="005C7D21"/>
    <w:rsid w:val="005D2843"/>
    <w:rsid w:val="005D30D8"/>
    <w:rsid w:val="005D40ED"/>
    <w:rsid w:val="005D46D4"/>
    <w:rsid w:val="005E03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A7339"/>
    <w:rsid w:val="006B102C"/>
    <w:rsid w:val="006B1B1A"/>
    <w:rsid w:val="006B3E47"/>
    <w:rsid w:val="006B43B8"/>
    <w:rsid w:val="006B5040"/>
    <w:rsid w:val="006B5D51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3FF4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684C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2FCA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DAE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33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2</TotalTime>
  <Pages>9</Pages>
  <Words>1281</Words>
  <Characters>730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7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269</cp:revision>
  <cp:lastPrinted>2021-12-02T13:00:00Z</cp:lastPrinted>
  <dcterms:created xsi:type="dcterms:W3CDTF">2022-06-23T10:23:00Z</dcterms:created>
  <dcterms:modified xsi:type="dcterms:W3CDTF">2022-09-27T05:02:00Z</dcterms:modified>
</cp:coreProperties>
</file>